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Side Stance and Reversed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Side Stance and Revers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- Strike -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Righ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Lef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 / Reverse Palm 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4 Elbow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everse Ridge 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Reverse 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Back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Reverse Hammer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5-29T20:31:07Z</dcterms:created>
  <dcterms:modified xsi:type="dcterms:W3CDTF">2024-05-29T20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